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4" w:name="X2f286fc60a5a8424f1e34548357301cf926cd20"/>
    <w:p>
      <w:pPr>
        <w:pStyle w:val="Heading1"/>
      </w:pPr>
      <w:r>
        <w:t xml:space="preserve">Cover Letter for Lawyer Position in Brazil Brasília</w:t>
      </w:r>
    </w:p>
    <w:p>
      <w:pPr>
        <w:pStyle w:val="FirstParagraph"/>
      </w:pPr>
      <w:r>
        <w:t xml:space="preserve">Dear [Hiring Manager's Name],</w:t>
      </w:r>
    </w:p>
    <w:p>
      <w:pPr>
        <w:pStyle w:val="BodyText"/>
      </w:pPr>
      <w:r>
        <w:t xml:space="preserve">I am writing to express my enthusiastic interest in the [specific position, e.g., "Legal Counsel" or "Associate Attorney"] role at your esteemed law firm in Brazil Brasília. As a dedicated and experienced lawyer with a strong foundation in Brazilian legal practices, I am eager to contribute my expertise to your organization while advancing my career in one of the most dynamic legal hubs of Latin America. This opportunity aligns perfectly with my professional goals and passion for public service, particularly within the unique legal landscape of Brazil Brasília.</w:t>
      </w:r>
    </w:p>
    <w:p>
      <w:pPr>
        <w:pStyle w:val="BodyText"/>
      </w:pPr>
      <w:r>
        <w:t xml:space="preserve">With [X years] of experience practicing law, I have developed a deep understanding of Brazilian civil, constitutional, and administrative law, as well as expertise in corporate governance and dispute resolution. My career has been shaped by a commitment to upholding justice and advocating for clients in complex legal matters. Having worked across various sectors—including private enterprises, public institutions, and non-governmental organizations—I have cultivated the ability to navigate Brazil’s intricate regulatory framework while delivering results that prioritize both ethical integrity and strategic precision.</w:t>
      </w:r>
    </w:p>
    <w:bookmarkStart w:id="20" w:name="why-brazil-brasília"/>
    <w:p>
      <w:pPr>
        <w:pStyle w:val="Heading2"/>
      </w:pPr>
      <w:r>
        <w:t xml:space="preserve">Why Brazil Brasília?</w:t>
      </w:r>
    </w:p>
    <w:p>
      <w:pPr>
        <w:pStyle w:val="FirstParagraph"/>
      </w:pPr>
      <w:r>
        <w:t xml:space="preserve">Brazil Brasília, as the capital of the Federative Republic of Brazil, serves as a critical center for legal innovation, policy-making, and judicial activity. The city is home to key national institutions such as the Supreme Federal Court (Supremo Tribunal Federal), the National Congress, and numerous federal agencies. This unique environment has always inspired me to engage with legal challenges at the highest level of governance. I am particularly drawn to the opportunity to contribute my skills in a city where law not only shapes daily life but also influences national development and social equity.</w:t>
      </w:r>
    </w:p>
    <w:p>
      <w:pPr>
        <w:pStyle w:val="BodyText"/>
      </w:pPr>
      <w:r>
        <w:t xml:space="preserve">My academic background includes a degree in Law from [University Name], where I specialized in constitutional law and public policy. This foundation, combined with my hands-on experience in Brasília, has equipped me to address the multifaceted needs of clients operating within Brazil’s federal legal system. I am well-versed in the nuances of Brazilian legislation, including laws related to environmental protection, labor rights, and international trade—areas that are increasingly vital for businesses and organizations based in or connected to Brasília.</w:t>
      </w:r>
    </w:p>
    <w:bookmarkEnd w:id="20"/>
    <w:bookmarkStart w:id="21" w:name="professional-experience-and-skills"/>
    <w:p>
      <w:pPr>
        <w:pStyle w:val="Heading2"/>
      </w:pPr>
      <w:r>
        <w:t xml:space="preserve">Professional Experience and Skills</w:t>
      </w:r>
    </w:p>
    <w:p>
      <w:pPr>
        <w:pStyle w:val="FirstParagraph"/>
      </w:pPr>
      <w:r>
        <w:t xml:space="preserve">Throughout my career, I have consistently demonstrated a commitment to excellence in legal practice. At [Previous Law Firm or Organization], I served as a [specific role, e.g., "Legal Advisor" or "Corporate Counsel"], where I managed high-stakes litigation cases and provided strategic counsel to clients on compliance with federal regulations. My work in Brasília has allowed me to collaborate with public officials, legal experts, and international stakeholders, fostering a global perspective that is essential for navigating Brazil’s evolving legal environment.</w:t>
      </w:r>
    </w:p>
    <w:p>
      <w:pPr>
        <w:pStyle w:val="BodyText"/>
      </w:pPr>
      <w:r>
        <w:t xml:space="preserve">One of my proudest achievements was [specific accomplishment, e.g., "leading the successful defense of a major environmental case that set a precedent for sustainable development policies in the Federal District"]. This experience underscored my ability to combine technical legal knowledge with a deep understanding of Brazil’s socio-political context. Additionally, I have contributed to pro bono initiatives focused on legal empowerment for marginalized communities in Brasília, reflecting my belief that justice should be accessible to all.</w:t>
      </w:r>
    </w:p>
    <w:bookmarkEnd w:id="21"/>
    <w:bookmarkStart w:id="22" w:name="why-your-firm"/>
    <w:p>
      <w:pPr>
        <w:pStyle w:val="Heading2"/>
      </w:pPr>
      <w:r>
        <w:t xml:space="preserve">Why Your Firm?</w:t>
      </w:r>
    </w:p>
    <w:p>
      <w:pPr>
        <w:pStyle w:val="FirstParagraph"/>
      </w:pPr>
      <w:r>
        <w:t xml:space="preserve">Your firm’s reputation as a leader in [specific area of practice, e.g., "constitutional law," "international arbitration," or "public policy advocacy"] resonates strongly with my professional aspirations. I am particularly impressed by your commitment to [specific value or project, e.g., "innovative legal solutions for government clients" or "advocating for human rights in the public sector"]. I am confident that my background in Brasília’s legal ecosystem and my dedication to client-focused service would make me a valuable addition to your team.</w:t>
      </w:r>
    </w:p>
    <w:p>
      <w:pPr>
        <w:pStyle w:val="BodyText"/>
      </w:pPr>
      <w:r>
        <w:t xml:space="preserve">As a lawyer, I understand the importance of adaptability and cultural sensitivity. Brazil Brasília is a melting pot of diverse legal traditions, from civil law principles to international treaties. My ability to communicate effectively in Portuguese (fluent) and English (proficient) enables me to bridge gaps between local and global stakeholders, ensuring that clients receive comprehensive support tailored to their unique needs.</w:t>
      </w:r>
    </w:p>
    <w:bookmarkEnd w:id="22"/>
    <w:bookmarkStart w:id="23" w:name="conclusion"/>
    <w:p>
      <w:pPr>
        <w:pStyle w:val="Heading2"/>
      </w:pPr>
      <w:r>
        <w:t xml:space="preserve">Conclusion</w:t>
      </w:r>
    </w:p>
    <w:p>
      <w:pPr>
        <w:pStyle w:val="FirstParagraph"/>
      </w:pPr>
      <w:r>
        <w:t xml:space="preserve">In summary, I am eager to bring my expertise in Brazilian law, my passion for public service, and my dedication to excellence to your firm in Brazil Brasília. I am confident that my skills align with the goals of your organization, and I would be honored to contribute to the continued success of your legal practice. Thank you for considering my application. I would welcome the opportunity to discuss how my background and vision can benefit your team.</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Brazil Brasília</dc:title>
  <dc:creator/>
  <dc:language>en</dc:language>
  <cp:keywords/>
  <dcterms:created xsi:type="dcterms:W3CDTF">2026-07-24T03:51:23Z</dcterms:created>
  <dcterms:modified xsi:type="dcterms:W3CDTF">2026-07-24T03:51:23Z</dcterms:modified>
</cp:coreProperties>
</file>

<file path=docProps/custom.xml><?xml version="1.0" encoding="utf-8"?>
<Properties xmlns="http://schemas.openxmlformats.org/officeDocument/2006/custom-properties" xmlns:vt="http://schemas.openxmlformats.org/officeDocument/2006/docPropsVTypes"/>
</file>